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329" w:type="dxa"/>
        <w:tblLook w:val="04A0" w:firstRow="1" w:lastRow="0" w:firstColumn="1" w:lastColumn="0" w:noHBand="0" w:noVBand="1"/>
      </w:tblPr>
      <w:tblGrid>
        <w:gridCol w:w="2400"/>
        <w:gridCol w:w="216"/>
        <w:gridCol w:w="644"/>
        <w:gridCol w:w="233"/>
        <w:gridCol w:w="768"/>
        <w:gridCol w:w="860"/>
        <w:gridCol w:w="860"/>
        <w:gridCol w:w="1001"/>
        <w:gridCol w:w="860"/>
        <w:gridCol w:w="860"/>
        <w:gridCol w:w="1001"/>
        <w:gridCol w:w="700"/>
        <w:gridCol w:w="160"/>
        <w:gridCol w:w="716"/>
        <w:gridCol w:w="144"/>
        <w:gridCol w:w="736"/>
        <w:gridCol w:w="265"/>
        <w:gridCol w:w="612"/>
        <w:gridCol w:w="248"/>
        <w:gridCol w:w="956"/>
        <w:gridCol w:w="89"/>
      </w:tblGrid>
      <w:tr w:rsidR="006E478D" w:rsidRPr="006E478D" w14:paraId="030A1720" w14:textId="77777777" w:rsidTr="006E478D">
        <w:trPr>
          <w:gridAfter w:val="1"/>
          <w:wAfter w:w="89" w:type="dxa"/>
          <w:trHeight w:val="1695"/>
        </w:trPr>
        <w:tc>
          <w:tcPr>
            <w:tcW w:w="2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F8723" w14:textId="5D41E4C0" w:rsidR="006E478D" w:rsidRPr="006E478D" w:rsidRDefault="006E478D" w:rsidP="006E47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E478D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F5E3460" wp14:editId="2FBEA91C">
                      <wp:simplePos x="0" y="0"/>
                      <wp:positionH relativeFrom="column">
                        <wp:posOffset>47625</wp:posOffset>
                      </wp:positionH>
                      <wp:positionV relativeFrom="paragraph">
                        <wp:posOffset>161925</wp:posOffset>
                      </wp:positionV>
                      <wp:extent cx="6105525" cy="847725"/>
                      <wp:effectExtent l="0" t="0" r="0" b="0"/>
                      <wp:wrapNone/>
                      <wp:docPr id="1" name="Rectangle 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1499415E-6532-4E2A-B924-DED45F872F1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91225" cy="743345"/>
                              </a:xfrm>
                              <a:prstGeom prst="rect">
                                <a:avLst/>
                              </a:prstGeom>
                              <a:noFill/>
                              <a:effectLst>
                                <a:outerShdw blurRad="50800" dist="50800" dir="5400000" algn="ctr" rotWithShape="0">
                                  <a:schemeClr val="tx1"/>
                                </a:outerShdw>
                              </a:effectLst>
                            </wps:spPr>
                            <wps:txbx>
                              <w:txbxContent>
                                <w:p w14:paraId="6FCD7FB3" w14:textId="77777777" w:rsidR="006E478D" w:rsidRDefault="006E478D" w:rsidP="006E478D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 w:rsidRPr="006E478D">
                                    <w:rPr>
                                      <w:rFonts w:ascii="Arial Black" w:hAnsi="Arial Black" w:cstheme="minorBidi"/>
                                      <w:b/>
                                      <w:bCs/>
                                      <w:color w:val="66FF33"/>
                                      <w:sz w:val="72"/>
                                      <w:szCs w:val="72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Monthly</w:t>
                                  </w:r>
                                  <w:r w:rsidRPr="006E478D">
                                    <w:rPr>
                                      <w:rFonts w:ascii="Arial Black" w:hAnsi="Arial Black" w:cstheme="minorBidi"/>
                                      <w:b/>
                                      <w:bCs/>
                                      <w:color w:val="66FF33"/>
                                      <w:position w:val="1"/>
                                      <w:sz w:val="72"/>
                                      <w:szCs w:val="72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Bill Tracker</w:t>
                                  </w:r>
                                </w:p>
                              </w:txbxContent>
                            </wps:txbx>
                            <wps:bodyPr wrap="square" lIns="91440" tIns="45720" rIns="91440" bIns="45720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5E3460" id="Rectangle 1" o:spid="_x0000_s1026" style="position:absolute;margin-left:3.75pt;margin-top:12.75pt;width:480.75pt;height:66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" filled="f" stroked="f">
                      <v:shadow on="t" color="black [3213]" offset="0,4pt"/>
                      <v:textbox style="mso-fit-shape-to-text:t">
                        <w:txbxContent>
                          <w:p w14:paraId="6FCD7FB3" w14:textId="77777777" w:rsidR="006E478D" w:rsidRDefault="006E478D" w:rsidP="006E478D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 w:rsidRPr="006E478D">
                              <w:rPr>
                                <w:rFonts w:ascii="Arial Black" w:hAnsi="Arial Black" w:cstheme="minorBidi"/>
                                <w:b/>
                                <w:bCs/>
                                <w:color w:val="66FF33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onthly</w:t>
                            </w:r>
                            <w:r w:rsidRPr="006E478D">
                              <w:rPr>
                                <w:rFonts w:ascii="Arial Black" w:hAnsi="Arial Black" w:cstheme="minorBidi"/>
                                <w:b/>
                                <w:bCs/>
                                <w:color w:val="66FF33"/>
                                <w:position w:val="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Bill Tracke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400"/>
            </w:tblGrid>
            <w:tr w:rsidR="006E478D" w:rsidRPr="006E478D" w14:paraId="31DD9B45" w14:textId="77777777">
              <w:trPr>
                <w:trHeight w:val="1695"/>
                <w:tblCellSpacing w:w="0" w:type="dxa"/>
              </w:trPr>
              <w:tc>
                <w:tcPr>
                  <w:tcW w:w="24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FFF818" w14:textId="77777777" w:rsidR="006E478D" w:rsidRPr="006E478D" w:rsidRDefault="006E478D" w:rsidP="006E478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1D9A64EF" w14:textId="77777777" w:rsidR="006E478D" w:rsidRPr="006E478D" w:rsidRDefault="006E478D" w:rsidP="006E47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EE783" w14:textId="77777777" w:rsidR="006E478D" w:rsidRPr="006E478D" w:rsidRDefault="006E478D" w:rsidP="006E47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1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45965" w14:textId="77777777" w:rsidR="006E478D" w:rsidRPr="006E478D" w:rsidRDefault="006E478D" w:rsidP="006E47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63223" w14:textId="77777777" w:rsidR="006E478D" w:rsidRPr="006E478D" w:rsidRDefault="006E478D" w:rsidP="006E47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E3644" w14:textId="77777777" w:rsidR="006E478D" w:rsidRPr="006E478D" w:rsidRDefault="006E478D" w:rsidP="006E47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4A878" w14:textId="7D58BDED" w:rsidR="006E478D" w:rsidRPr="006E478D" w:rsidRDefault="006E478D" w:rsidP="006E47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FCE4C" w14:textId="43F18DF7" w:rsidR="006E478D" w:rsidRPr="006E478D" w:rsidRDefault="006E478D" w:rsidP="006E47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478D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68480" behindDoc="0" locked="0" layoutInCell="1" allowOverlap="1" wp14:anchorId="1C0C2E0E" wp14:editId="7CE459CB">
                  <wp:simplePos x="0" y="0"/>
                  <wp:positionH relativeFrom="column">
                    <wp:posOffset>-4391025</wp:posOffset>
                  </wp:positionH>
                  <wp:positionV relativeFrom="paragraph">
                    <wp:posOffset>-172085</wp:posOffset>
                  </wp:positionV>
                  <wp:extent cx="5105400" cy="1019175"/>
                  <wp:effectExtent l="0" t="0" r="0" b="0"/>
                  <wp:wrapNone/>
                  <wp:docPr id="9" name="Picture 9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BA0955E-E78E-4AD8-AE61-EFA48C42086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 descr="See the source image">
                            <a:extLst>
                              <a:ext uri="{FF2B5EF4-FFF2-40B4-BE49-F238E27FC236}">
                                <a16:creationId xmlns:a16="http://schemas.microsoft.com/office/drawing/2014/main" id="{FBA0955E-E78E-4AD8-AE61-EFA48C420860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05400" cy="10191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E478D" w:rsidRPr="006E478D" w14:paraId="6E893D5D" w14:textId="77777777" w:rsidTr="006E478D">
        <w:trPr>
          <w:gridAfter w:val="1"/>
          <w:wAfter w:w="89" w:type="dxa"/>
          <w:trHeight w:val="405"/>
        </w:trPr>
        <w:tc>
          <w:tcPr>
            <w:tcW w:w="10403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F134A" w14:textId="3995A3FC" w:rsidR="006E478D" w:rsidRPr="006E478D" w:rsidRDefault="006E478D" w:rsidP="006E47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478D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John Smith</w:t>
            </w:r>
          </w:p>
        </w:tc>
        <w:tc>
          <w:tcPr>
            <w:tcW w:w="8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3BB53" w14:textId="77777777" w:rsidR="006E478D" w:rsidRPr="006E478D" w:rsidRDefault="006E478D" w:rsidP="006E478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6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4BD90" w14:textId="45D57E73" w:rsidR="006E478D" w:rsidRPr="006E478D" w:rsidRDefault="006E478D" w:rsidP="006E47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6E478D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&lt;YYYY&gt;</w:t>
            </w:r>
          </w:p>
        </w:tc>
      </w:tr>
      <w:tr w:rsidR="006E478D" w:rsidRPr="006E478D" w14:paraId="46BB25E6" w14:textId="77777777" w:rsidTr="006E478D">
        <w:trPr>
          <w:gridAfter w:val="1"/>
          <w:wAfter w:w="89" w:type="dxa"/>
          <w:trHeight w:val="405"/>
        </w:trPr>
        <w:tc>
          <w:tcPr>
            <w:tcW w:w="10403" w:type="dxa"/>
            <w:gridSpan w:val="12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AC8290" w14:textId="4EF066AA" w:rsidR="006E478D" w:rsidRPr="006E478D" w:rsidRDefault="006E478D" w:rsidP="006E47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E478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876" w:type="dxa"/>
            <w:gridSpan w:val="2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19927F" w14:textId="77777777" w:rsidR="006E478D" w:rsidRPr="006E478D" w:rsidRDefault="006E478D" w:rsidP="006E47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E478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961" w:type="dxa"/>
            <w:gridSpan w:val="6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0A71C3" w14:textId="214F7C24" w:rsidR="006E478D" w:rsidRPr="006E478D" w:rsidRDefault="006E478D" w:rsidP="006E47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E478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YEAR</w:t>
            </w:r>
          </w:p>
        </w:tc>
      </w:tr>
      <w:tr w:rsidR="006E478D" w:rsidRPr="006E478D" w14:paraId="5A26AF53" w14:textId="77777777" w:rsidTr="006E478D">
        <w:trPr>
          <w:trHeight w:val="405"/>
        </w:trPr>
        <w:tc>
          <w:tcPr>
            <w:tcW w:w="24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AFFFAF"/>
            <w:noWrap/>
            <w:vAlign w:val="center"/>
            <w:hideMark/>
          </w:tcPr>
          <w:p w14:paraId="13EA0DF1" w14:textId="77777777" w:rsidR="006E478D" w:rsidRPr="006E478D" w:rsidRDefault="006E478D" w:rsidP="006E47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6E478D">
              <w:rPr>
                <w:rFonts w:ascii="Calibri" w:eastAsia="Times New Roman" w:hAnsi="Calibri" w:cs="Calibri"/>
                <w:b/>
                <w:bCs/>
              </w:rPr>
              <w:t>Bill</w:t>
            </w:r>
          </w:p>
        </w:tc>
        <w:tc>
          <w:tcPr>
            <w:tcW w:w="86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FFFAF"/>
            <w:noWrap/>
            <w:vAlign w:val="center"/>
            <w:hideMark/>
          </w:tcPr>
          <w:p w14:paraId="1525957E" w14:textId="77777777" w:rsidR="006E478D" w:rsidRPr="006E478D" w:rsidRDefault="006E478D" w:rsidP="006E47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6E478D">
              <w:rPr>
                <w:rFonts w:ascii="Calibri" w:eastAsia="Times New Roman" w:hAnsi="Calibri" w:cs="Calibri"/>
                <w:b/>
                <w:bCs/>
              </w:rPr>
              <w:t>Jan</w:t>
            </w:r>
          </w:p>
        </w:tc>
        <w:tc>
          <w:tcPr>
            <w:tcW w:w="100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FFFAF"/>
            <w:noWrap/>
            <w:vAlign w:val="center"/>
            <w:hideMark/>
          </w:tcPr>
          <w:p w14:paraId="5DE4CC6D" w14:textId="77777777" w:rsidR="006E478D" w:rsidRPr="006E478D" w:rsidRDefault="006E478D" w:rsidP="006E47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6E478D">
              <w:rPr>
                <w:rFonts w:ascii="Calibri" w:eastAsia="Times New Roman" w:hAnsi="Calibri" w:cs="Calibri"/>
                <w:b/>
                <w:bCs/>
              </w:rPr>
              <w:t>Feb</w:t>
            </w:r>
          </w:p>
        </w:tc>
        <w:tc>
          <w:tcPr>
            <w:tcW w:w="8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FFFAF"/>
            <w:noWrap/>
            <w:vAlign w:val="center"/>
            <w:hideMark/>
          </w:tcPr>
          <w:p w14:paraId="2D8360A5" w14:textId="77777777" w:rsidR="006E478D" w:rsidRPr="006E478D" w:rsidRDefault="006E478D" w:rsidP="006E47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6E478D">
              <w:rPr>
                <w:rFonts w:ascii="Calibri" w:eastAsia="Times New Roman" w:hAnsi="Calibri" w:cs="Calibri"/>
                <w:b/>
                <w:bCs/>
              </w:rPr>
              <w:t>Mar</w:t>
            </w:r>
          </w:p>
        </w:tc>
        <w:tc>
          <w:tcPr>
            <w:tcW w:w="8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FFFAF"/>
            <w:noWrap/>
            <w:vAlign w:val="center"/>
            <w:hideMark/>
          </w:tcPr>
          <w:p w14:paraId="241F54C3" w14:textId="77777777" w:rsidR="006E478D" w:rsidRPr="006E478D" w:rsidRDefault="006E478D" w:rsidP="006E47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6E478D">
              <w:rPr>
                <w:rFonts w:ascii="Calibri" w:eastAsia="Times New Roman" w:hAnsi="Calibri" w:cs="Calibri"/>
                <w:b/>
                <w:bCs/>
              </w:rPr>
              <w:t>Apr</w:t>
            </w: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FFFAF"/>
            <w:noWrap/>
            <w:vAlign w:val="center"/>
            <w:hideMark/>
          </w:tcPr>
          <w:p w14:paraId="610386DE" w14:textId="77777777" w:rsidR="006E478D" w:rsidRPr="006E478D" w:rsidRDefault="006E478D" w:rsidP="006E47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6E478D">
              <w:rPr>
                <w:rFonts w:ascii="Calibri" w:eastAsia="Times New Roman" w:hAnsi="Calibri" w:cs="Calibri"/>
                <w:b/>
                <w:bCs/>
              </w:rPr>
              <w:t>May</w:t>
            </w:r>
          </w:p>
        </w:tc>
        <w:tc>
          <w:tcPr>
            <w:tcW w:w="8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FFFAF"/>
            <w:noWrap/>
            <w:vAlign w:val="center"/>
            <w:hideMark/>
          </w:tcPr>
          <w:p w14:paraId="5F59DE2B" w14:textId="77777777" w:rsidR="006E478D" w:rsidRPr="006E478D" w:rsidRDefault="006E478D" w:rsidP="006E47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6E478D">
              <w:rPr>
                <w:rFonts w:ascii="Calibri" w:eastAsia="Times New Roman" w:hAnsi="Calibri" w:cs="Calibri"/>
                <w:b/>
                <w:bCs/>
              </w:rPr>
              <w:t>Jun</w:t>
            </w:r>
          </w:p>
        </w:tc>
        <w:tc>
          <w:tcPr>
            <w:tcW w:w="8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FFFAF"/>
            <w:noWrap/>
            <w:vAlign w:val="center"/>
            <w:hideMark/>
          </w:tcPr>
          <w:p w14:paraId="15AD0A90" w14:textId="77777777" w:rsidR="006E478D" w:rsidRPr="006E478D" w:rsidRDefault="006E478D" w:rsidP="006E47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6E478D">
              <w:rPr>
                <w:rFonts w:ascii="Calibri" w:eastAsia="Times New Roman" w:hAnsi="Calibri" w:cs="Calibri"/>
                <w:b/>
                <w:bCs/>
              </w:rPr>
              <w:t>Jul</w:t>
            </w:r>
          </w:p>
        </w:tc>
        <w:tc>
          <w:tcPr>
            <w:tcW w:w="100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FFFAF"/>
            <w:noWrap/>
            <w:vAlign w:val="center"/>
            <w:hideMark/>
          </w:tcPr>
          <w:p w14:paraId="2A7B0237" w14:textId="77777777" w:rsidR="006E478D" w:rsidRPr="006E478D" w:rsidRDefault="006E478D" w:rsidP="006E47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6E478D">
              <w:rPr>
                <w:rFonts w:ascii="Calibri" w:eastAsia="Times New Roman" w:hAnsi="Calibri" w:cs="Calibri"/>
                <w:b/>
                <w:bCs/>
              </w:rPr>
              <w:t>Aug</w:t>
            </w:r>
          </w:p>
        </w:tc>
        <w:tc>
          <w:tcPr>
            <w:tcW w:w="86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FFFAF"/>
            <w:noWrap/>
            <w:vAlign w:val="center"/>
            <w:hideMark/>
          </w:tcPr>
          <w:p w14:paraId="4C10D1E5" w14:textId="77777777" w:rsidR="006E478D" w:rsidRPr="006E478D" w:rsidRDefault="006E478D" w:rsidP="006E47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6E478D">
              <w:rPr>
                <w:rFonts w:ascii="Calibri" w:eastAsia="Times New Roman" w:hAnsi="Calibri" w:cs="Calibri"/>
                <w:b/>
                <w:bCs/>
              </w:rPr>
              <w:t>Sep</w:t>
            </w:r>
          </w:p>
        </w:tc>
        <w:tc>
          <w:tcPr>
            <w:tcW w:w="86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FFFAF"/>
            <w:noWrap/>
            <w:vAlign w:val="center"/>
            <w:hideMark/>
          </w:tcPr>
          <w:p w14:paraId="3C5116D5" w14:textId="77777777" w:rsidR="006E478D" w:rsidRPr="006E478D" w:rsidRDefault="006E478D" w:rsidP="006E47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6E478D">
              <w:rPr>
                <w:rFonts w:ascii="Calibri" w:eastAsia="Times New Roman" w:hAnsi="Calibri" w:cs="Calibri"/>
                <w:b/>
                <w:bCs/>
              </w:rPr>
              <w:t>Oct</w:t>
            </w:r>
          </w:p>
        </w:tc>
        <w:tc>
          <w:tcPr>
            <w:tcW w:w="100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FFFAF"/>
            <w:noWrap/>
            <w:vAlign w:val="center"/>
            <w:hideMark/>
          </w:tcPr>
          <w:p w14:paraId="0DE5BEA7" w14:textId="77777777" w:rsidR="006E478D" w:rsidRPr="006E478D" w:rsidRDefault="006E478D" w:rsidP="006E47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6E478D">
              <w:rPr>
                <w:rFonts w:ascii="Calibri" w:eastAsia="Times New Roman" w:hAnsi="Calibri" w:cs="Calibri"/>
                <w:b/>
                <w:bCs/>
              </w:rPr>
              <w:t>Nov</w:t>
            </w:r>
          </w:p>
        </w:tc>
        <w:tc>
          <w:tcPr>
            <w:tcW w:w="86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AFFFAF"/>
            <w:noWrap/>
            <w:vAlign w:val="center"/>
            <w:hideMark/>
          </w:tcPr>
          <w:p w14:paraId="41CFB4E8" w14:textId="77777777" w:rsidR="006E478D" w:rsidRPr="006E478D" w:rsidRDefault="006E478D" w:rsidP="006E47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6E478D">
              <w:rPr>
                <w:rFonts w:ascii="Calibri" w:eastAsia="Times New Roman" w:hAnsi="Calibri" w:cs="Calibri"/>
                <w:b/>
                <w:bCs/>
              </w:rPr>
              <w:t>Dec</w:t>
            </w:r>
          </w:p>
        </w:tc>
        <w:tc>
          <w:tcPr>
            <w:tcW w:w="104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FF33"/>
            <w:noWrap/>
            <w:vAlign w:val="center"/>
            <w:hideMark/>
          </w:tcPr>
          <w:p w14:paraId="585BF083" w14:textId="77777777" w:rsidR="006E478D" w:rsidRPr="006E478D" w:rsidRDefault="006E478D" w:rsidP="006E47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6E478D">
              <w:rPr>
                <w:rFonts w:ascii="Calibri" w:eastAsia="Times New Roman" w:hAnsi="Calibri" w:cs="Calibri"/>
                <w:b/>
                <w:bCs/>
              </w:rPr>
              <w:t>Total</w:t>
            </w:r>
          </w:p>
        </w:tc>
      </w:tr>
      <w:tr w:rsidR="006E478D" w:rsidRPr="006E478D" w14:paraId="6A6944D7" w14:textId="77777777" w:rsidTr="006E478D">
        <w:trPr>
          <w:trHeight w:val="420"/>
        </w:trPr>
        <w:tc>
          <w:tcPr>
            <w:tcW w:w="2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20E5E9" w14:textId="77777777" w:rsidR="006E478D" w:rsidRPr="006E478D" w:rsidRDefault="006E478D" w:rsidP="006E47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E478D">
              <w:rPr>
                <w:rFonts w:ascii="Calibri" w:eastAsia="Times New Roman" w:hAnsi="Calibri" w:cs="Calibri"/>
                <w:color w:val="000000"/>
              </w:rPr>
              <w:t>Mortgage</w:t>
            </w: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20DE8F" w14:textId="1B16751B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06CF4A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E478D">
              <w:rPr>
                <w:rFonts w:ascii="Calibri" w:eastAsia="Times New Roman" w:hAnsi="Calibri" w:cs="Calibri"/>
                <w:color w:val="000000"/>
              </w:rPr>
              <w:t>1,497.0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4B44B1" w14:textId="0FFA48A9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97090C" w14:textId="47973C8A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430DE5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E478D">
              <w:rPr>
                <w:rFonts w:ascii="Calibri" w:eastAsia="Times New Roman" w:hAnsi="Calibri" w:cs="Calibri"/>
                <w:color w:val="000000"/>
              </w:rPr>
              <w:t>1,497.0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78B953" w14:textId="299DDAE4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6A624C" w14:textId="0FC23CA9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49B97A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E478D">
              <w:rPr>
                <w:rFonts w:ascii="Calibri" w:eastAsia="Times New Roman" w:hAnsi="Calibri" w:cs="Calibri"/>
                <w:color w:val="000000"/>
              </w:rPr>
              <w:t>1,497.00</w:t>
            </w: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5D5C2E" w14:textId="4E3D0344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A628E6" w14:textId="27E318D9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7BF7BD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E478D">
              <w:rPr>
                <w:rFonts w:ascii="Calibri" w:eastAsia="Times New Roman" w:hAnsi="Calibri" w:cs="Calibri"/>
                <w:color w:val="000000"/>
              </w:rPr>
              <w:t>1,497.00</w:t>
            </w: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DBF4FC" w14:textId="15B317A8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4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FF33"/>
            <w:noWrap/>
            <w:vAlign w:val="center"/>
            <w:hideMark/>
          </w:tcPr>
          <w:p w14:paraId="4D5253E5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E478D">
              <w:rPr>
                <w:rFonts w:ascii="Calibri" w:eastAsia="Times New Roman" w:hAnsi="Calibri" w:cs="Calibri"/>
                <w:color w:val="000000"/>
              </w:rPr>
              <w:t>5,988.00</w:t>
            </w:r>
          </w:p>
        </w:tc>
      </w:tr>
      <w:tr w:rsidR="006E478D" w:rsidRPr="006E478D" w14:paraId="6B81766D" w14:textId="77777777" w:rsidTr="006E478D">
        <w:trPr>
          <w:trHeight w:val="420"/>
        </w:trPr>
        <w:tc>
          <w:tcPr>
            <w:tcW w:w="2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82E556" w14:textId="77777777" w:rsidR="006E478D" w:rsidRPr="006E478D" w:rsidRDefault="006E478D" w:rsidP="006E47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E478D">
              <w:rPr>
                <w:rFonts w:ascii="Calibri" w:eastAsia="Times New Roman" w:hAnsi="Calibri" w:cs="Calibri"/>
                <w:color w:val="000000"/>
              </w:rPr>
              <w:t>Car Loan</w:t>
            </w: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A51066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6E478D">
              <w:rPr>
                <w:rFonts w:ascii="Arial Narrow" w:eastAsia="Times New Roman" w:hAnsi="Arial Narrow" w:cs="Calibri"/>
                <w:color w:val="000000"/>
              </w:rPr>
              <w:t>265.50</w:t>
            </w: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72F211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6E478D">
              <w:rPr>
                <w:rFonts w:ascii="Arial Narrow" w:eastAsia="Times New Roman" w:hAnsi="Arial Narrow" w:cs="Calibri"/>
                <w:color w:val="000000"/>
              </w:rPr>
              <w:t>265.5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BD6E49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6E478D">
              <w:rPr>
                <w:rFonts w:ascii="Arial Narrow" w:eastAsia="Times New Roman" w:hAnsi="Arial Narrow" w:cs="Calibri"/>
                <w:color w:val="000000"/>
              </w:rPr>
              <w:t>265.5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3CC6E1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6E478D">
              <w:rPr>
                <w:rFonts w:ascii="Arial Narrow" w:eastAsia="Times New Roman" w:hAnsi="Arial Narrow" w:cs="Calibri"/>
                <w:color w:val="000000"/>
              </w:rPr>
              <w:t>265.5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A66FD9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6E478D">
              <w:rPr>
                <w:rFonts w:ascii="Arial Narrow" w:eastAsia="Times New Roman" w:hAnsi="Arial Narrow" w:cs="Calibri"/>
                <w:color w:val="000000"/>
              </w:rPr>
              <w:t>265.5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1D7D99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6E478D">
              <w:rPr>
                <w:rFonts w:ascii="Arial Narrow" w:eastAsia="Times New Roman" w:hAnsi="Arial Narrow" w:cs="Calibri"/>
                <w:color w:val="000000"/>
              </w:rPr>
              <w:t>265.5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681F0A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6E478D">
              <w:rPr>
                <w:rFonts w:ascii="Arial Narrow" w:eastAsia="Times New Roman" w:hAnsi="Arial Narrow" w:cs="Calibri"/>
                <w:color w:val="000000"/>
              </w:rPr>
              <w:t>265.5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7BA5E9" w14:textId="4393A28A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98CF68" w14:textId="7E029178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59BAF9" w14:textId="2B19208D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66B567" w14:textId="00A3E872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4A0D2E" w14:textId="129F343E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4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FF33"/>
            <w:noWrap/>
            <w:vAlign w:val="center"/>
            <w:hideMark/>
          </w:tcPr>
          <w:p w14:paraId="37E8729B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E478D">
              <w:rPr>
                <w:rFonts w:ascii="Calibri" w:eastAsia="Times New Roman" w:hAnsi="Calibri" w:cs="Calibri"/>
                <w:color w:val="000000"/>
              </w:rPr>
              <w:t>1,858.50</w:t>
            </w:r>
          </w:p>
        </w:tc>
      </w:tr>
      <w:tr w:rsidR="006E478D" w:rsidRPr="006E478D" w14:paraId="58CB9028" w14:textId="77777777" w:rsidTr="006E478D">
        <w:trPr>
          <w:trHeight w:val="420"/>
        </w:trPr>
        <w:tc>
          <w:tcPr>
            <w:tcW w:w="2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117AFF" w14:textId="77777777" w:rsidR="006E478D" w:rsidRPr="006E478D" w:rsidRDefault="006E478D" w:rsidP="00250A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E478D">
              <w:rPr>
                <w:rFonts w:ascii="Calibri" w:eastAsia="Times New Roman" w:hAnsi="Calibri" w:cs="Calibri"/>
                <w:color w:val="000000"/>
              </w:rPr>
              <w:t>Life Insurance</w:t>
            </w: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A84733" w14:textId="59DC601A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C06312" w14:textId="3C7E71B1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A5609D" w14:textId="48C158F4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782DEC" w14:textId="0A145303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8663C4" w14:textId="7F4EB8CB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AE3669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6E478D">
              <w:rPr>
                <w:rFonts w:ascii="Arial Narrow" w:eastAsia="Times New Roman" w:hAnsi="Arial Narrow" w:cs="Calibri"/>
                <w:color w:val="000000"/>
              </w:rPr>
              <w:t>42.1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6A3CAD" w14:textId="49A2A2DC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A68D37" w14:textId="6C7B1A08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84650C" w14:textId="17D1F39A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25770B" w14:textId="5CA0971C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54BA3C" w14:textId="11CF669F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797674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6E478D">
              <w:rPr>
                <w:rFonts w:ascii="Arial Narrow" w:eastAsia="Times New Roman" w:hAnsi="Arial Narrow" w:cs="Calibri"/>
                <w:color w:val="000000"/>
              </w:rPr>
              <w:t>42.10</w:t>
            </w:r>
          </w:p>
        </w:tc>
        <w:tc>
          <w:tcPr>
            <w:tcW w:w="104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FF33"/>
            <w:noWrap/>
            <w:vAlign w:val="center"/>
            <w:hideMark/>
          </w:tcPr>
          <w:p w14:paraId="06C1EDC7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E478D">
              <w:rPr>
                <w:rFonts w:ascii="Calibri" w:eastAsia="Times New Roman" w:hAnsi="Calibri" w:cs="Calibri"/>
                <w:color w:val="000000"/>
              </w:rPr>
              <w:t>84.20</w:t>
            </w:r>
          </w:p>
        </w:tc>
      </w:tr>
      <w:tr w:rsidR="006E478D" w:rsidRPr="006E478D" w14:paraId="75313958" w14:textId="77777777" w:rsidTr="006E478D">
        <w:trPr>
          <w:trHeight w:val="420"/>
        </w:trPr>
        <w:tc>
          <w:tcPr>
            <w:tcW w:w="2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43E5DE" w14:textId="77777777" w:rsidR="006E478D" w:rsidRPr="006E478D" w:rsidRDefault="006E478D" w:rsidP="00250A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D64F1D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A5E0BA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AB2D90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FFE008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4249FA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1CE911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260492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8A3540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29946A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2FA13D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498F3C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089DC1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4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FF33"/>
            <w:noWrap/>
            <w:vAlign w:val="center"/>
          </w:tcPr>
          <w:p w14:paraId="0498CE5B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E478D" w:rsidRPr="006E478D" w14:paraId="039F4E3F" w14:textId="77777777" w:rsidTr="006E478D">
        <w:trPr>
          <w:trHeight w:val="420"/>
        </w:trPr>
        <w:tc>
          <w:tcPr>
            <w:tcW w:w="2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71DF53" w14:textId="77777777" w:rsidR="006E478D" w:rsidRPr="006E478D" w:rsidRDefault="006E478D" w:rsidP="00250A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9164D2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D594E5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BDEF68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9636EE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C6339C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B6B7C5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B4E113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2B6DF2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25A0CD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96A1AD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C55572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6BC9F5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4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FF33"/>
            <w:noWrap/>
            <w:vAlign w:val="center"/>
          </w:tcPr>
          <w:p w14:paraId="142FAA27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E478D" w:rsidRPr="006E478D" w14:paraId="1A85969E" w14:textId="77777777" w:rsidTr="006E478D">
        <w:trPr>
          <w:trHeight w:val="420"/>
        </w:trPr>
        <w:tc>
          <w:tcPr>
            <w:tcW w:w="2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898395" w14:textId="77777777" w:rsidR="006E478D" w:rsidRPr="006E478D" w:rsidRDefault="006E478D" w:rsidP="00250A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89A38C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542972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C6D05B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341A03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D6AE99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F4DE53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01FF93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B69A0B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408A8F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1085D1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EA4BAF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667195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4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FF33"/>
            <w:noWrap/>
            <w:vAlign w:val="center"/>
          </w:tcPr>
          <w:p w14:paraId="3D204861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E478D" w:rsidRPr="006E478D" w14:paraId="77E35F06" w14:textId="77777777" w:rsidTr="006E478D">
        <w:trPr>
          <w:trHeight w:val="420"/>
        </w:trPr>
        <w:tc>
          <w:tcPr>
            <w:tcW w:w="2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EFFC06" w14:textId="77777777" w:rsidR="006E478D" w:rsidRPr="006E478D" w:rsidRDefault="006E478D" w:rsidP="00250A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A436BD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D4D238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9174DA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3CA61D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BD74FB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3DC835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365905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01DE66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BDB0C4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333481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7228E2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972EDB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4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FF33"/>
            <w:noWrap/>
            <w:vAlign w:val="center"/>
          </w:tcPr>
          <w:p w14:paraId="68ED6FB5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E478D" w:rsidRPr="006E478D" w14:paraId="344A2DC5" w14:textId="77777777" w:rsidTr="006E478D">
        <w:trPr>
          <w:trHeight w:val="420"/>
        </w:trPr>
        <w:tc>
          <w:tcPr>
            <w:tcW w:w="2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C15513" w14:textId="77777777" w:rsidR="006E478D" w:rsidRPr="006E478D" w:rsidRDefault="006E478D" w:rsidP="00250A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E9A952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118C73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45F390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9DC8B6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29A916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4888F6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BB0DC0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0B440F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3ECDF8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704065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6316FE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75EE3E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4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FF33"/>
            <w:noWrap/>
            <w:vAlign w:val="center"/>
          </w:tcPr>
          <w:p w14:paraId="14419DAA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E478D" w:rsidRPr="006E478D" w14:paraId="5A8D347C" w14:textId="77777777" w:rsidTr="006E478D">
        <w:trPr>
          <w:trHeight w:val="420"/>
        </w:trPr>
        <w:tc>
          <w:tcPr>
            <w:tcW w:w="2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CA9C16" w14:textId="77777777" w:rsidR="006E478D" w:rsidRPr="006E478D" w:rsidRDefault="006E478D" w:rsidP="00250A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0" w:name="_GoBack" w:colFirst="8" w:colLast="8"/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D2B057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C3C3DC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3DA8FC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88B21F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2642A7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D7D005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541101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1D2E40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8433C1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C2392D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182075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A1E951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4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FF33"/>
            <w:noWrap/>
            <w:vAlign w:val="center"/>
          </w:tcPr>
          <w:p w14:paraId="5880A6D6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bookmarkEnd w:id="0"/>
      <w:tr w:rsidR="006E478D" w:rsidRPr="006E478D" w14:paraId="7DCA531B" w14:textId="77777777" w:rsidTr="006E478D">
        <w:trPr>
          <w:trHeight w:val="420"/>
        </w:trPr>
        <w:tc>
          <w:tcPr>
            <w:tcW w:w="2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236398" w14:textId="77777777" w:rsidR="006E478D" w:rsidRPr="006E478D" w:rsidRDefault="006E478D" w:rsidP="00250A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B0A34C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7575CD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34EF20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C65434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990900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FB0661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306A0B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60E151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B0B88A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A4775A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837CC7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56CA43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4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FF33"/>
            <w:noWrap/>
            <w:vAlign w:val="center"/>
          </w:tcPr>
          <w:p w14:paraId="409A62BA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E478D" w:rsidRPr="006E478D" w14:paraId="6754823E" w14:textId="77777777" w:rsidTr="006E478D">
        <w:trPr>
          <w:trHeight w:val="420"/>
        </w:trPr>
        <w:tc>
          <w:tcPr>
            <w:tcW w:w="2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E33555" w14:textId="77777777" w:rsidR="006E478D" w:rsidRPr="006E478D" w:rsidRDefault="006E478D" w:rsidP="00250A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81E7E8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AA6394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BB1CB9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49DE11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D90B90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9D87E6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7374AB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4FB689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1A8DB1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BABD07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F2ADF5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083F82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4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FF33"/>
            <w:noWrap/>
            <w:vAlign w:val="center"/>
          </w:tcPr>
          <w:p w14:paraId="15793E37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E478D" w:rsidRPr="006E478D" w14:paraId="6F7E34F4" w14:textId="77777777" w:rsidTr="006E478D">
        <w:trPr>
          <w:trHeight w:val="420"/>
        </w:trPr>
        <w:tc>
          <w:tcPr>
            <w:tcW w:w="2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15828E" w14:textId="77777777" w:rsidR="006E478D" w:rsidRPr="006E478D" w:rsidRDefault="006E478D" w:rsidP="00250A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3E48FE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831616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F30D5A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541ADA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96D8E9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0C59EF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E2DFE6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B42544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0669B7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1233F2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5FBA09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70AD0E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4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FF33"/>
            <w:noWrap/>
            <w:vAlign w:val="center"/>
          </w:tcPr>
          <w:p w14:paraId="2FABDE5C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E478D" w:rsidRPr="006E478D" w14:paraId="21FEFC99" w14:textId="77777777" w:rsidTr="006E478D">
        <w:trPr>
          <w:trHeight w:val="420"/>
        </w:trPr>
        <w:tc>
          <w:tcPr>
            <w:tcW w:w="2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C2640F" w14:textId="77777777" w:rsidR="006E478D" w:rsidRPr="006E478D" w:rsidRDefault="006E478D" w:rsidP="00250A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85712F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53FAD5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CA804A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A87898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270D4C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3611A6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4FE7F7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82E6B0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D8E6B8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18198F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9927F7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9EFE3B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4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FF33"/>
            <w:noWrap/>
            <w:vAlign w:val="center"/>
          </w:tcPr>
          <w:p w14:paraId="5B8BEC8E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E478D" w:rsidRPr="006E478D" w14:paraId="6D998CBE" w14:textId="77777777" w:rsidTr="006E478D">
        <w:trPr>
          <w:trHeight w:val="420"/>
        </w:trPr>
        <w:tc>
          <w:tcPr>
            <w:tcW w:w="2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2D3A78" w14:textId="77777777" w:rsidR="006E478D" w:rsidRPr="006E478D" w:rsidRDefault="006E478D" w:rsidP="00250A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28F2F9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FE0B15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FBE930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2DB7FE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F87824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25FA5B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0269E0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A470BF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8615F8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05A8FB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306F84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32D5A0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4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FF33"/>
            <w:noWrap/>
            <w:vAlign w:val="center"/>
          </w:tcPr>
          <w:p w14:paraId="363A1738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E478D" w:rsidRPr="006E478D" w14:paraId="2BE2983B" w14:textId="77777777" w:rsidTr="006E478D">
        <w:trPr>
          <w:trHeight w:val="420"/>
        </w:trPr>
        <w:tc>
          <w:tcPr>
            <w:tcW w:w="2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B94737" w14:textId="77777777" w:rsidR="006E478D" w:rsidRPr="006E478D" w:rsidRDefault="006E478D" w:rsidP="00250A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EDDBEC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1AEFDC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709FF7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B5A6CA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CC67FA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BDBE6F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3F6F48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9CF786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D08567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9AA353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787800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A07177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04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66FF33"/>
            <w:noWrap/>
            <w:vAlign w:val="center"/>
          </w:tcPr>
          <w:p w14:paraId="232DB76D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E478D" w:rsidRPr="006E478D" w14:paraId="7A80977F" w14:textId="77777777" w:rsidTr="006E478D">
        <w:trPr>
          <w:trHeight w:val="420"/>
        </w:trPr>
        <w:tc>
          <w:tcPr>
            <w:tcW w:w="24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66FF33"/>
            <w:noWrap/>
            <w:vAlign w:val="center"/>
          </w:tcPr>
          <w:p w14:paraId="6D37F8C8" w14:textId="77777777" w:rsidR="006E478D" w:rsidRPr="006E478D" w:rsidRDefault="006E478D" w:rsidP="006E478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6E478D">
              <w:rPr>
                <w:rFonts w:ascii="Calibri" w:eastAsia="Times New Roman" w:hAnsi="Calibri" w:cs="Calibri"/>
                <w:b/>
                <w:color w:val="000000"/>
              </w:rPr>
              <w:t>Total</w:t>
            </w: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66FF33"/>
            <w:noWrap/>
            <w:vAlign w:val="center"/>
          </w:tcPr>
          <w:p w14:paraId="17500732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</w:rPr>
            </w:pPr>
            <w:r w:rsidRPr="006E478D">
              <w:rPr>
                <w:rFonts w:ascii="Calibri" w:eastAsia="Times New Roman" w:hAnsi="Calibri" w:cs="Calibri"/>
                <w:b/>
                <w:color w:val="000000"/>
              </w:rPr>
              <w:t>265.50</w:t>
            </w: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66FF33"/>
            <w:noWrap/>
            <w:vAlign w:val="center"/>
          </w:tcPr>
          <w:p w14:paraId="7430CA6C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</w:rPr>
            </w:pPr>
            <w:r w:rsidRPr="006E478D">
              <w:rPr>
                <w:rFonts w:ascii="Calibri" w:eastAsia="Times New Roman" w:hAnsi="Calibri" w:cs="Calibri"/>
                <w:b/>
                <w:color w:val="000000"/>
              </w:rPr>
              <w:t>1,762.5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66FF33"/>
            <w:noWrap/>
            <w:vAlign w:val="center"/>
          </w:tcPr>
          <w:p w14:paraId="0ED29975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</w:rPr>
            </w:pPr>
            <w:r w:rsidRPr="006E478D">
              <w:rPr>
                <w:rFonts w:ascii="Calibri" w:eastAsia="Times New Roman" w:hAnsi="Calibri" w:cs="Calibri"/>
                <w:b/>
                <w:color w:val="000000"/>
              </w:rPr>
              <w:t>265.5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66FF33"/>
            <w:noWrap/>
            <w:vAlign w:val="center"/>
          </w:tcPr>
          <w:p w14:paraId="4055D9AC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</w:rPr>
            </w:pPr>
            <w:r w:rsidRPr="006E478D">
              <w:rPr>
                <w:rFonts w:ascii="Calibri" w:eastAsia="Times New Roman" w:hAnsi="Calibri" w:cs="Calibri"/>
                <w:b/>
                <w:color w:val="000000"/>
              </w:rPr>
              <w:t>265.5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66FF33"/>
            <w:noWrap/>
            <w:vAlign w:val="center"/>
          </w:tcPr>
          <w:p w14:paraId="388C6FDB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</w:rPr>
            </w:pPr>
            <w:r w:rsidRPr="006E478D">
              <w:rPr>
                <w:rFonts w:ascii="Calibri" w:eastAsia="Times New Roman" w:hAnsi="Calibri" w:cs="Calibri"/>
                <w:b/>
                <w:color w:val="000000"/>
              </w:rPr>
              <w:t>1,762.5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66FF33"/>
            <w:noWrap/>
            <w:vAlign w:val="center"/>
          </w:tcPr>
          <w:p w14:paraId="7EABEC43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color w:val="000000"/>
              </w:rPr>
            </w:pPr>
            <w:r w:rsidRPr="006E478D">
              <w:rPr>
                <w:rFonts w:ascii="Arial Narrow" w:eastAsia="Times New Roman" w:hAnsi="Arial Narrow" w:cs="Calibri"/>
                <w:b/>
                <w:color w:val="000000"/>
              </w:rPr>
              <w:t>307.6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66FF33"/>
            <w:noWrap/>
            <w:vAlign w:val="center"/>
          </w:tcPr>
          <w:p w14:paraId="2493C006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</w:rPr>
            </w:pPr>
            <w:r w:rsidRPr="006E478D">
              <w:rPr>
                <w:rFonts w:ascii="Calibri" w:eastAsia="Times New Roman" w:hAnsi="Calibri" w:cs="Calibri"/>
                <w:b/>
                <w:color w:val="000000"/>
              </w:rPr>
              <w:t>265.5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66FF33"/>
            <w:noWrap/>
            <w:vAlign w:val="center"/>
          </w:tcPr>
          <w:p w14:paraId="533A7F6B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</w:rPr>
            </w:pPr>
            <w:r w:rsidRPr="006E478D">
              <w:rPr>
                <w:rFonts w:ascii="Calibri" w:eastAsia="Times New Roman" w:hAnsi="Calibri" w:cs="Calibri"/>
                <w:b/>
                <w:color w:val="000000"/>
              </w:rPr>
              <w:t>1,497.00</w:t>
            </w: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66FF33"/>
            <w:noWrap/>
            <w:vAlign w:val="center"/>
          </w:tcPr>
          <w:p w14:paraId="06371287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</w:rPr>
            </w:pPr>
            <w:r w:rsidRPr="006E478D">
              <w:rPr>
                <w:rFonts w:ascii="Calibri" w:eastAsia="Times New Roman" w:hAnsi="Calibri" w:cs="Calibri"/>
                <w:b/>
                <w:color w:val="000000"/>
              </w:rPr>
              <w:t>0.00</w:t>
            </w: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66FF33"/>
            <w:noWrap/>
            <w:vAlign w:val="center"/>
          </w:tcPr>
          <w:p w14:paraId="09CE72AE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</w:rPr>
            </w:pPr>
            <w:r w:rsidRPr="006E478D">
              <w:rPr>
                <w:rFonts w:ascii="Calibri" w:eastAsia="Times New Roman" w:hAnsi="Calibri" w:cs="Calibri"/>
                <w:b/>
                <w:color w:val="000000"/>
              </w:rPr>
              <w:t>0.00</w:t>
            </w: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66FF33"/>
            <w:noWrap/>
            <w:vAlign w:val="center"/>
          </w:tcPr>
          <w:p w14:paraId="50122213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</w:rPr>
            </w:pPr>
            <w:r w:rsidRPr="006E478D">
              <w:rPr>
                <w:rFonts w:ascii="Calibri" w:eastAsia="Times New Roman" w:hAnsi="Calibri" w:cs="Calibri"/>
                <w:b/>
                <w:color w:val="000000"/>
              </w:rPr>
              <w:t>1,497.00</w:t>
            </w:r>
          </w:p>
        </w:tc>
        <w:tc>
          <w:tcPr>
            <w:tcW w:w="8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66FF33"/>
            <w:noWrap/>
            <w:vAlign w:val="center"/>
          </w:tcPr>
          <w:p w14:paraId="62B21AD3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color w:val="000000"/>
              </w:rPr>
            </w:pPr>
            <w:r w:rsidRPr="006E478D">
              <w:rPr>
                <w:rFonts w:ascii="Arial Narrow" w:eastAsia="Times New Roman" w:hAnsi="Arial Narrow" w:cs="Calibri"/>
                <w:b/>
                <w:color w:val="000000"/>
              </w:rPr>
              <w:t>42.10</w:t>
            </w:r>
          </w:p>
        </w:tc>
        <w:tc>
          <w:tcPr>
            <w:tcW w:w="104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66FF33"/>
            <w:noWrap/>
            <w:vAlign w:val="center"/>
          </w:tcPr>
          <w:p w14:paraId="65BC0E61" w14:textId="77777777" w:rsidR="006E478D" w:rsidRPr="006E478D" w:rsidRDefault="006E478D" w:rsidP="00914B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color w:val="000000"/>
              </w:rPr>
            </w:pPr>
            <w:r w:rsidRPr="006E478D">
              <w:rPr>
                <w:rFonts w:ascii="Calibri" w:eastAsia="Times New Roman" w:hAnsi="Calibri" w:cs="Calibri"/>
                <w:b/>
                <w:color w:val="000000"/>
              </w:rPr>
              <w:t>7,930.70</w:t>
            </w:r>
          </w:p>
        </w:tc>
      </w:tr>
    </w:tbl>
    <w:p w14:paraId="331FA8B6" w14:textId="60980DF4" w:rsidR="006E478D" w:rsidRPr="006E478D" w:rsidRDefault="006E478D" w:rsidP="006E478D">
      <w:pPr>
        <w:spacing w:after="0"/>
        <w:rPr>
          <w:sz w:val="2"/>
          <w:szCs w:val="2"/>
        </w:rPr>
      </w:pPr>
    </w:p>
    <w:sectPr w:rsidR="006E478D" w:rsidRPr="006E478D" w:rsidSect="00926C13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49FB15" w14:textId="77777777" w:rsidR="00B52BE0" w:rsidRDefault="00B52BE0" w:rsidP="00025008">
      <w:pPr>
        <w:spacing w:after="0" w:line="240" w:lineRule="auto"/>
      </w:pPr>
      <w:r>
        <w:separator/>
      </w:r>
    </w:p>
  </w:endnote>
  <w:endnote w:type="continuationSeparator" w:id="0">
    <w:p w14:paraId="431A3DB9" w14:textId="77777777" w:rsidR="00B52BE0" w:rsidRDefault="00B52BE0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25008" w:rsidRDefault="00025008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AFC5EA" w14:textId="77777777" w:rsidR="00B52BE0" w:rsidRDefault="00B52BE0" w:rsidP="00025008">
      <w:pPr>
        <w:spacing w:after="0" w:line="240" w:lineRule="auto"/>
      </w:pPr>
      <w:r>
        <w:separator/>
      </w:r>
    </w:p>
  </w:footnote>
  <w:footnote w:type="continuationSeparator" w:id="0">
    <w:p w14:paraId="56FCD4E0" w14:textId="77777777" w:rsidR="00B52BE0" w:rsidRDefault="00B52BE0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25008" w:rsidRDefault="00025008" w:rsidP="00025008">
    <w:pPr>
      <w:pStyle w:val="Header"/>
      <w:tabs>
        <w:tab w:val="clear" w:pos="9360"/>
      </w:tabs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260E429B">
          <wp:simplePos x="0" y="0"/>
          <wp:positionH relativeFrom="column">
            <wp:posOffset>8086725</wp:posOffset>
          </wp:positionH>
          <wp:positionV relativeFrom="paragraph">
            <wp:posOffset>-36449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KoFAPNKfdMtAAAA"/>
  </w:docVars>
  <w:rsids>
    <w:rsidRoot w:val="00025008"/>
    <w:rsid w:val="00025008"/>
    <w:rsid w:val="0004558F"/>
    <w:rsid w:val="00134413"/>
    <w:rsid w:val="0018020B"/>
    <w:rsid w:val="002B0324"/>
    <w:rsid w:val="00326E95"/>
    <w:rsid w:val="003369DC"/>
    <w:rsid w:val="00462DDA"/>
    <w:rsid w:val="005F2A8E"/>
    <w:rsid w:val="00614671"/>
    <w:rsid w:val="00681862"/>
    <w:rsid w:val="006B33D7"/>
    <w:rsid w:val="006E478D"/>
    <w:rsid w:val="00782B9B"/>
    <w:rsid w:val="007A0B79"/>
    <w:rsid w:val="00830903"/>
    <w:rsid w:val="00862B37"/>
    <w:rsid w:val="008C6E2C"/>
    <w:rsid w:val="00914B81"/>
    <w:rsid w:val="00924D6B"/>
    <w:rsid w:val="00926C13"/>
    <w:rsid w:val="00981384"/>
    <w:rsid w:val="00A66F94"/>
    <w:rsid w:val="00AD49A7"/>
    <w:rsid w:val="00B24FCF"/>
    <w:rsid w:val="00B52BE0"/>
    <w:rsid w:val="00C1590A"/>
    <w:rsid w:val="00CE1356"/>
    <w:rsid w:val="00D06D1B"/>
    <w:rsid w:val="00E11C79"/>
    <w:rsid w:val="00EE33EB"/>
    <w:rsid w:val="00EF1F67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8</cp:revision>
  <dcterms:created xsi:type="dcterms:W3CDTF">2020-01-24T05:27:00Z</dcterms:created>
  <dcterms:modified xsi:type="dcterms:W3CDTF">2020-02-08T08:14:00Z</dcterms:modified>
</cp:coreProperties>
</file>